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6E6437" w14:textId="52AF6B46" w:rsidR="002D5453" w:rsidRPr="00563A10" w:rsidRDefault="00EC4C85" w:rsidP="002D5453">
      <w:pPr>
        <w:jc w:val="center"/>
        <w:rPr>
          <w:rFonts w:ascii="Arial" w:hAnsi="Arial" w:cs="Arial"/>
          <w:b/>
          <w:lang w:val="en-US"/>
        </w:rPr>
      </w:pPr>
      <w:r w:rsidRPr="00563A10">
        <w:rPr>
          <w:rFonts w:ascii="Arial" w:hAnsi="Arial" w:cs="Arial"/>
          <w:b/>
          <w:lang w:val="en-US"/>
        </w:rPr>
        <w:t>INFORMATION FORM FOR THE COVER PAGE</w:t>
      </w:r>
    </w:p>
    <w:p w14:paraId="6A90D8AB" w14:textId="27079D59" w:rsidR="00F977C9" w:rsidRPr="00563A10" w:rsidRDefault="0094388E" w:rsidP="00F977C9">
      <w:pPr>
        <w:rPr>
          <w:rFonts w:ascii="Arial" w:hAnsi="Arial" w:cs="Arial"/>
          <w:lang w:val="en-US"/>
        </w:rPr>
      </w:pPr>
      <w:r w:rsidRPr="00563A10">
        <w:rPr>
          <w:rFonts w:ascii="Arial" w:eastAsia="Calibri" w:hAnsi="Arial" w:cs="Arial"/>
          <w:b/>
          <w:noProof/>
          <w:lang w:val="en-US" w:eastAsia="tr-TR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41E57A7" wp14:editId="38DACAC0">
                <wp:simplePos x="0" y="0"/>
                <wp:positionH relativeFrom="margin">
                  <wp:posOffset>20955</wp:posOffset>
                </wp:positionH>
                <wp:positionV relativeFrom="paragraph">
                  <wp:posOffset>335280</wp:posOffset>
                </wp:positionV>
                <wp:extent cx="6724650" cy="619125"/>
                <wp:effectExtent l="0" t="0" r="19050" b="28575"/>
                <wp:wrapSquare wrapText="bothSides"/>
                <wp:docPr id="4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4650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1E722C" w14:textId="437AA010" w:rsidR="00006EF7" w:rsidRDefault="00EC4C85" w:rsidP="00006EF7"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The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 xml:space="preserve"> name of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the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manuscript</w:t>
                            </w:r>
                            <w:proofErr w:type="spellEnd"/>
                            <w:r w:rsidR="000562B1" w:rsidRPr="00006EF7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:</w:t>
                            </w:r>
                          </w:p>
                          <w:p w14:paraId="7D8CFD37" w14:textId="77777777" w:rsidR="0094388E" w:rsidRDefault="0094388E" w:rsidP="00006EF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1E57A7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1.65pt;margin-top:26.4pt;width:529.5pt;height:48.7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">
                <v:textbox>
                  <w:txbxContent>
                    <w:p w14:paraId="1F1E722C" w14:textId="437AA010" w:rsidR="00006EF7" w:rsidRDefault="00EC4C85" w:rsidP="00006EF7">
                      <w:proofErr w:type="spellStart"/>
                      <w: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The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 xml:space="preserve"> name of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the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manuscript</w:t>
                      </w:r>
                      <w:proofErr w:type="spellEnd"/>
                      <w:r w:rsidR="000562B1" w:rsidRPr="00006EF7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:</w:t>
                      </w:r>
                    </w:p>
                    <w:p w14:paraId="7D8CFD37" w14:textId="77777777" w:rsidR="0094388E" w:rsidRDefault="0094388E" w:rsidP="00006EF7"/>
                  </w:txbxContent>
                </v:textbox>
                <w10:wrap type="square" anchorx="margin"/>
              </v:shape>
            </w:pict>
          </mc:Fallback>
        </mc:AlternateContent>
      </w:r>
      <w:r w:rsidR="00D150FE" w:rsidRPr="00563A10">
        <w:rPr>
          <w:rFonts w:ascii="Arial" w:hAnsi="Arial" w:cs="Arial"/>
          <w:b/>
          <w:lang w:val="en-US"/>
        </w:rPr>
        <w:tab/>
      </w:r>
      <w:r w:rsidR="00D150FE" w:rsidRPr="00563A10">
        <w:rPr>
          <w:rFonts w:ascii="Arial" w:hAnsi="Arial" w:cs="Arial"/>
          <w:b/>
          <w:lang w:val="en-US"/>
        </w:rPr>
        <w:tab/>
      </w:r>
      <w:r w:rsidR="00D150FE" w:rsidRPr="00563A10">
        <w:rPr>
          <w:rFonts w:ascii="Arial" w:hAnsi="Arial" w:cs="Arial"/>
          <w:b/>
          <w:lang w:val="en-US"/>
        </w:rPr>
        <w:tab/>
      </w:r>
      <w:r w:rsidR="00D150FE" w:rsidRPr="00563A10">
        <w:rPr>
          <w:rFonts w:ascii="Arial" w:hAnsi="Arial" w:cs="Arial"/>
          <w:b/>
          <w:lang w:val="en-US"/>
        </w:rPr>
        <w:tab/>
      </w:r>
      <w:r w:rsidR="00D150FE" w:rsidRPr="00563A10">
        <w:rPr>
          <w:rFonts w:ascii="Arial" w:hAnsi="Arial" w:cs="Arial"/>
          <w:b/>
          <w:lang w:val="en-US"/>
        </w:rPr>
        <w:tab/>
      </w:r>
      <w:r w:rsidR="00D150FE" w:rsidRPr="00563A10">
        <w:rPr>
          <w:rFonts w:ascii="Arial" w:hAnsi="Arial" w:cs="Arial"/>
          <w:b/>
          <w:lang w:val="en-US"/>
        </w:rPr>
        <w:tab/>
      </w:r>
      <w:r w:rsidR="00D150FE" w:rsidRPr="00563A10">
        <w:rPr>
          <w:rFonts w:ascii="Arial" w:hAnsi="Arial" w:cs="Arial"/>
          <w:b/>
          <w:lang w:val="en-US"/>
        </w:rPr>
        <w:tab/>
      </w:r>
      <w:r w:rsidR="00D150FE" w:rsidRPr="00563A10">
        <w:rPr>
          <w:rFonts w:ascii="Arial" w:hAnsi="Arial" w:cs="Arial"/>
          <w:b/>
          <w:lang w:val="en-US"/>
        </w:rPr>
        <w:tab/>
      </w:r>
      <w:r w:rsidR="00D150FE" w:rsidRPr="00563A10">
        <w:rPr>
          <w:rFonts w:ascii="Arial" w:hAnsi="Arial" w:cs="Arial"/>
          <w:b/>
          <w:lang w:val="en-US"/>
        </w:rPr>
        <w:tab/>
      </w:r>
      <w:r w:rsidR="000562B1" w:rsidRPr="00563A10">
        <w:rPr>
          <w:rFonts w:ascii="Arial" w:hAnsi="Arial" w:cs="Arial"/>
          <w:b/>
          <w:lang w:val="en-US"/>
        </w:rPr>
        <w:tab/>
      </w:r>
      <w:r w:rsidR="000562B1" w:rsidRPr="00563A10">
        <w:rPr>
          <w:rFonts w:ascii="Arial" w:hAnsi="Arial" w:cs="Arial"/>
          <w:b/>
          <w:lang w:val="en-US"/>
        </w:rPr>
        <w:tab/>
      </w:r>
      <w:r w:rsidR="00EC4C85" w:rsidRPr="00563A10">
        <w:rPr>
          <w:rFonts w:ascii="Arial" w:hAnsi="Arial" w:cs="Arial"/>
          <w:b/>
          <w:lang w:val="en-US"/>
        </w:rPr>
        <w:t>Date</w:t>
      </w:r>
      <w:r w:rsidR="00D150FE" w:rsidRPr="00563A10">
        <w:rPr>
          <w:rFonts w:ascii="Arial" w:hAnsi="Arial" w:cs="Arial"/>
          <w:b/>
          <w:lang w:val="en-US"/>
        </w:rPr>
        <w:t>:</w:t>
      </w:r>
      <w:r w:rsidR="00D150FE" w:rsidRPr="00563A10">
        <w:rPr>
          <w:rFonts w:ascii="Arial" w:hAnsi="Arial" w:cs="Arial"/>
          <w:lang w:val="en-US"/>
        </w:rPr>
        <w:t xml:space="preserve">   </w:t>
      </w:r>
      <w:bookmarkStart w:id="0" w:name="_GoBack"/>
      <w:bookmarkEnd w:id="0"/>
    </w:p>
    <w:p w14:paraId="51D5019F" w14:textId="3FE811E6" w:rsidR="00F977C9" w:rsidRPr="00563A10" w:rsidRDefault="00F977C9">
      <w:pPr>
        <w:rPr>
          <w:rFonts w:ascii="Arial" w:hAnsi="Arial" w:cs="Arial"/>
          <w:lang w:val="en-US"/>
        </w:rPr>
      </w:pPr>
    </w:p>
    <w:p w14:paraId="67BC98BB" w14:textId="6665583B" w:rsidR="000A7F47" w:rsidRPr="00563A10" w:rsidRDefault="00EC4C85" w:rsidP="006148C4">
      <w:pPr>
        <w:jc w:val="center"/>
        <w:rPr>
          <w:rFonts w:ascii="Arial" w:hAnsi="Arial" w:cs="Arial"/>
          <w:b/>
          <w:i/>
          <w:color w:val="FF0000"/>
          <w:lang w:val="en-US"/>
        </w:rPr>
      </w:pPr>
      <w:r w:rsidRPr="00563A10">
        <w:rPr>
          <w:rFonts w:ascii="Arial" w:hAnsi="Arial" w:cs="Arial"/>
          <w:b/>
          <w:i/>
          <w:color w:val="FF0000"/>
          <w:lang w:val="en-US"/>
        </w:rPr>
        <w:t xml:space="preserve">Any information, such as the name of the </w:t>
      </w:r>
      <w:r w:rsidR="00712606" w:rsidRPr="00563A10">
        <w:rPr>
          <w:rFonts w:ascii="Arial" w:hAnsi="Arial" w:cs="Arial"/>
          <w:b/>
          <w:i/>
          <w:color w:val="FF0000"/>
          <w:lang w:val="en-US"/>
        </w:rPr>
        <w:t>a</w:t>
      </w:r>
      <w:r w:rsidRPr="00563A10">
        <w:rPr>
          <w:rFonts w:ascii="Arial" w:hAnsi="Arial" w:cs="Arial"/>
          <w:b/>
          <w:i/>
          <w:color w:val="FF0000"/>
          <w:lang w:val="en-US"/>
        </w:rPr>
        <w:t>uthor(s),</w:t>
      </w:r>
      <w:r w:rsidR="00712606" w:rsidRPr="00563A10">
        <w:rPr>
          <w:rFonts w:ascii="Arial" w:hAnsi="Arial" w:cs="Arial"/>
          <w:b/>
          <w:i/>
          <w:color w:val="FF0000"/>
          <w:lang w:val="en-US"/>
        </w:rPr>
        <w:t xml:space="preserve"> ethics committee approval information, etc.,</w:t>
      </w:r>
      <w:r w:rsidRPr="00563A10">
        <w:rPr>
          <w:rFonts w:ascii="Arial" w:hAnsi="Arial" w:cs="Arial"/>
          <w:b/>
          <w:i/>
          <w:color w:val="FF0000"/>
          <w:lang w:val="en-US"/>
        </w:rPr>
        <w:t xml:space="preserve"> that may cause the identity of the </w:t>
      </w:r>
      <w:r w:rsidR="00712606" w:rsidRPr="00563A10">
        <w:rPr>
          <w:rFonts w:ascii="Arial" w:hAnsi="Arial" w:cs="Arial"/>
          <w:b/>
          <w:i/>
          <w:color w:val="FF0000"/>
          <w:lang w:val="en-US"/>
        </w:rPr>
        <w:t>researcher</w:t>
      </w:r>
      <w:r w:rsidRPr="00563A10">
        <w:rPr>
          <w:rFonts w:ascii="Arial" w:hAnsi="Arial" w:cs="Arial"/>
          <w:b/>
          <w:i/>
          <w:color w:val="FF0000"/>
          <w:lang w:val="en-US"/>
        </w:rPr>
        <w:t xml:space="preserve">(s) to be revealed should not be given in the </w:t>
      </w:r>
      <w:r w:rsidR="00712606" w:rsidRPr="00563A10">
        <w:rPr>
          <w:rFonts w:ascii="Arial" w:hAnsi="Arial" w:cs="Arial"/>
          <w:b/>
          <w:i/>
          <w:color w:val="FF0000"/>
          <w:lang w:val="en-US"/>
        </w:rPr>
        <w:t>manuscript</w:t>
      </w:r>
      <w:r w:rsidRPr="00563A10">
        <w:rPr>
          <w:rFonts w:ascii="Arial" w:hAnsi="Arial" w:cs="Arial"/>
          <w:b/>
          <w:i/>
          <w:color w:val="FF0000"/>
          <w:lang w:val="en-US"/>
        </w:rPr>
        <w:t>.</w:t>
      </w:r>
    </w:p>
    <w:p w14:paraId="45036E49" w14:textId="4DBFBA1B" w:rsidR="00E42F12" w:rsidRPr="00563A10" w:rsidRDefault="00712606" w:rsidP="006148C4">
      <w:pPr>
        <w:jc w:val="center"/>
        <w:rPr>
          <w:rFonts w:ascii="Arial" w:hAnsi="Arial" w:cs="Arial"/>
          <w:b/>
          <w:i/>
          <w:color w:val="FF0000"/>
          <w:lang w:val="en-US"/>
        </w:rPr>
      </w:pPr>
      <w:r w:rsidRPr="00563A10">
        <w:rPr>
          <w:rFonts w:ascii="Arial" w:hAnsi="Arial" w:cs="Arial"/>
          <w:b/>
          <w:i/>
          <w:color w:val="FF0000"/>
          <w:lang w:val="en-US"/>
        </w:rPr>
        <w:t>Please check this out in the manuscript!</w:t>
      </w:r>
    </w:p>
    <w:p w14:paraId="60E40EDB" w14:textId="77777777" w:rsidR="00E42F12" w:rsidRPr="00563A10" w:rsidRDefault="00E42F12" w:rsidP="00995D29">
      <w:pPr>
        <w:rPr>
          <w:rFonts w:ascii="Arial" w:hAnsi="Arial" w:cs="Arial"/>
          <w:b/>
          <w:lang w:val="en-US"/>
        </w:rPr>
      </w:pPr>
    </w:p>
    <w:p w14:paraId="61E9B455" w14:textId="745F46D2" w:rsidR="00995D29" w:rsidRPr="00563A10" w:rsidRDefault="00712606" w:rsidP="00995D29">
      <w:pPr>
        <w:rPr>
          <w:rFonts w:ascii="Arial" w:hAnsi="Arial" w:cs="Arial"/>
          <w:b/>
          <w:lang w:val="en-US"/>
        </w:rPr>
      </w:pPr>
      <w:r w:rsidRPr="00563A10">
        <w:rPr>
          <w:rFonts w:ascii="Arial" w:hAnsi="Arial" w:cs="Arial"/>
          <w:b/>
          <w:lang w:val="en-US"/>
        </w:rPr>
        <w:t xml:space="preserve">Information about the authors (in the </w:t>
      </w:r>
      <w:r w:rsidR="00563A10" w:rsidRPr="00563A10">
        <w:rPr>
          <w:rFonts w:ascii="Arial" w:hAnsi="Arial" w:cs="Arial"/>
          <w:b/>
          <w:lang w:val="en-US"/>
        </w:rPr>
        <w:t xml:space="preserve">same </w:t>
      </w:r>
      <w:r w:rsidRPr="00563A10">
        <w:rPr>
          <w:rFonts w:ascii="Arial" w:hAnsi="Arial" w:cs="Arial"/>
          <w:b/>
          <w:lang w:val="en-US"/>
        </w:rPr>
        <w:t xml:space="preserve">order </w:t>
      </w:r>
      <w:r w:rsidR="00563A10" w:rsidRPr="00563A10">
        <w:rPr>
          <w:rFonts w:ascii="Arial" w:hAnsi="Arial" w:cs="Arial"/>
          <w:b/>
          <w:lang w:val="en-US"/>
        </w:rPr>
        <w:t>a</w:t>
      </w:r>
      <w:r w:rsidRPr="00563A10">
        <w:rPr>
          <w:rFonts w:ascii="Arial" w:hAnsi="Arial" w:cs="Arial"/>
          <w:b/>
          <w:lang w:val="en-US"/>
        </w:rPr>
        <w:t>s the article)</w:t>
      </w:r>
    </w:p>
    <w:tbl>
      <w:tblPr>
        <w:tblStyle w:val="TabloKlavuzu"/>
        <w:tblW w:w="10532" w:type="dxa"/>
        <w:tblLook w:val="04A0" w:firstRow="1" w:lastRow="0" w:firstColumn="1" w:lastColumn="0" w:noHBand="0" w:noVBand="1"/>
      </w:tblPr>
      <w:tblGrid>
        <w:gridCol w:w="3052"/>
        <w:gridCol w:w="4003"/>
        <w:gridCol w:w="3477"/>
      </w:tblGrid>
      <w:tr w:rsidR="000562B1" w:rsidRPr="00563A10" w14:paraId="46B3A243" w14:textId="2C0E3A34" w:rsidTr="000562B1">
        <w:trPr>
          <w:trHeight w:val="830"/>
        </w:trPr>
        <w:tc>
          <w:tcPr>
            <w:tcW w:w="3052" w:type="dxa"/>
            <w:vAlign w:val="center"/>
          </w:tcPr>
          <w:p w14:paraId="5DB7FE17" w14:textId="5E34FBC5" w:rsidR="000562B1" w:rsidRPr="00563A10" w:rsidRDefault="00563A10" w:rsidP="00995D29">
            <w:pPr>
              <w:spacing w:line="259" w:lineRule="auto"/>
              <w:jc w:val="center"/>
              <w:rPr>
                <w:rFonts w:ascii="Arial" w:hAnsi="Arial" w:cs="Arial"/>
                <w:b/>
                <w:lang w:val="en-US"/>
              </w:rPr>
            </w:pPr>
            <w:r w:rsidRPr="00563A10">
              <w:rPr>
                <w:rFonts w:ascii="Arial" w:hAnsi="Arial" w:cs="Arial"/>
                <w:b/>
                <w:lang w:val="en-US"/>
              </w:rPr>
              <w:t>Citizen ID number</w:t>
            </w:r>
          </w:p>
        </w:tc>
        <w:tc>
          <w:tcPr>
            <w:tcW w:w="4003" w:type="dxa"/>
            <w:vAlign w:val="center"/>
          </w:tcPr>
          <w:p w14:paraId="769B90B1" w14:textId="78392F1C" w:rsidR="000562B1" w:rsidRPr="00563A10" w:rsidRDefault="00563A10" w:rsidP="00995D29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563A10">
              <w:rPr>
                <w:rFonts w:ascii="Arial" w:hAnsi="Arial" w:cs="Arial"/>
                <w:b/>
                <w:lang w:val="en-US"/>
              </w:rPr>
              <w:t>Author</w:t>
            </w:r>
          </w:p>
        </w:tc>
        <w:tc>
          <w:tcPr>
            <w:tcW w:w="3477" w:type="dxa"/>
            <w:vAlign w:val="center"/>
          </w:tcPr>
          <w:p w14:paraId="348CEAC3" w14:textId="0B4B7422" w:rsidR="000562B1" w:rsidRPr="00563A10" w:rsidRDefault="00563A10" w:rsidP="00995D29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563A10">
              <w:rPr>
                <w:rFonts w:ascii="Arial" w:hAnsi="Arial" w:cs="Arial"/>
                <w:b/>
                <w:lang w:val="en-US"/>
              </w:rPr>
              <w:t>Institution and e-mail</w:t>
            </w:r>
          </w:p>
        </w:tc>
      </w:tr>
      <w:tr w:rsidR="000562B1" w:rsidRPr="00563A10" w14:paraId="39857239" w14:textId="1413D834" w:rsidTr="000562B1">
        <w:trPr>
          <w:trHeight w:val="729"/>
        </w:trPr>
        <w:tc>
          <w:tcPr>
            <w:tcW w:w="3052" w:type="dxa"/>
            <w:vAlign w:val="center"/>
          </w:tcPr>
          <w:p w14:paraId="7464C7EB" w14:textId="77777777" w:rsidR="000562B1" w:rsidRPr="00563A10" w:rsidRDefault="000562B1" w:rsidP="00995D29">
            <w:pPr>
              <w:spacing w:line="259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4003" w:type="dxa"/>
            <w:vAlign w:val="center"/>
          </w:tcPr>
          <w:p w14:paraId="59566B92" w14:textId="77777777" w:rsidR="000562B1" w:rsidRPr="00563A10" w:rsidRDefault="000562B1" w:rsidP="00995D29">
            <w:pPr>
              <w:spacing w:line="259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3477" w:type="dxa"/>
            <w:vAlign w:val="center"/>
          </w:tcPr>
          <w:p w14:paraId="42ED4536" w14:textId="77777777" w:rsidR="000562B1" w:rsidRPr="00563A10" w:rsidRDefault="000562B1" w:rsidP="00995D29">
            <w:pPr>
              <w:rPr>
                <w:rFonts w:ascii="Arial" w:hAnsi="Arial" w:cs="Arial"/>
                <w:lang w:val="en-US"/>
              </w:rPr>
            </w:pPr>
          </w:p>
        </w:tc>
      </w:tr>
      <w:tr w:rsidR="000562B1" w:rsidRPr="00563A10" w14:paraId="165256F1" w14:textId="369530F8" w:rsidTr="000562B1">
        <w:trPr>
          <w:trHeight w:val="703"/>
        </w:trPr>
        <w:tc>
          <w:tcPr>
            <w:tcW w:w="3052" w:type="dxa"/>
            <w:vAlign w:val="center"/>
          </w:tcPr>
          <w:p w14:paraId="4F7BC76D" w14:textId="77777777" w:rsidR="000562B1" w:rsidRPr="00563A10" w:rsidRDefault="000562B1" w:rsidP="00995D29">
            <w:pPr>
              <w:spacing w:line="259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4003" w:type="dxa"/>
            <w:vAlign w:val="center"/>
          </w:tcPr>
          <w:p w14:paraId="5A9E8ED1" w14:textId="77777777" w:rsidR="000562B1" w:rsidRPr="00563A10" w:rsidRDefault="000562B1" w:rsidP="00995D29">
            <w:pPr>
              <w:spacing w:line="259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3477" w:type="dxa"/>
            <w:vAlign w:val="center"/>
          </w:tcPr>
          <w:p w14:paraId="210CA2E9" w14:textId="77777777" w:rsidR="000562B1" w:rsidRPr="00563A10" w:rsidRDefault="000562B1" w:rsidP="00995D29">
            <w:pPr>
              <w:rPr>
                <w:rFonts w:ascii="Arial" w:hAnsi="Arial" w:cs="Arial"/>
                <w:lang w:val="en-US"/>
              </w:rPr>
            </w:pPr>
          </w:p>
        </w:tc>
      </w:tr>
      <w:tr w:rsidR="000562B1" w:rsidRPr="00563A10" w14:paraId="033541CE" w14:textId="0182B8D2" w:rsidTr="000562B1">
        <w:trPr>
          <w:trHeight w:val="729"/>
        </w:trPr>
        <w:tc>
          <w:tcPr>
            <w:tcW w:w="3052" w:type="dxa"/>
            <w:vAlign w:val="center"/>
          </w:tcPr>
          <w:p w14:paraId="6FDE2880" w14:textId="77777777" w:rsidR="000562B1" w:rsidRPr="00563A10" w:rsidRDefault="000562B1" w:rsidP="00995D29">
            <w:pPr>
              <w:spacing w:line="259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4003" w:type="dxa"/>
            <w:vAlign w:val="center"/>
          </w:tcPr>
          <w:p w14:paraId="38C4A53F" w14:textId="77777777" w:rsidR="000562B1" w:rsidRPr="00563A10" w:rsidRDefault="000562B1" w:rsidP="00995D29">
            <w:pPr>
              <w:spacing w:line="259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3477" w:type="dxa"/>
            <w:vAlign w:val="center"/>
          </w:tcPr>
          <w:p w14:paraId="033600AC" w14:textId="77777777" w:rsidR="000562B1" w:rsidRPr="00563A10" w:rsidRDefault="000562B1" w:rsidP="00995D29">
            <w:pPr>
              <w:rPr>
                <w:rFonts w:ascii="Arial" w:hAnsi="Arial" w:cs="Arial"/>
                <w:lang w:val="en-US"/>
              </w:rPr>
            </w:pPr>
          </w:p>
        </w:tc>
      </w:tr>
      <w:tr w:rsidR="000562B1" w:rsidRPr="00563A10" w14:paraId="254D40FA" w14:textId="59F1A0D8" w:rsidTr="000562B1">
        <w:trPr>
          <w:trHeight w:val="729"/>
        </w:trPr>
        <w:tc>
          <w:tcPr>
            <w:tcW w:w="3052" w:type="dxa"/>
            <w:vAlign w:val="center"/>
          </w:tcPr>
          <w:p w14:paraId="2D2A3ED3" w14:textId="77777777" w:rsidR="000562B1" w:rsidRPr="00563A10" w:rsidRDefault="000562B1" w:rsidP="00995D29">
            <w:pPr>
              <w:spacing w:line="259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4003" w:type="dxa"/>
            <w:vAlign w:val="center"/>
          </w:tcPr>
          <w:p w14:paraId="48B8E6F7" w14:textId="77777777" w:rsidR="000562B1" w:rsidRPr="00563A10" w:rsidRDefault="000562B1" w:rsidP="00995D29">
            <w:pPr>
              <w:spacing w:line="259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3477" w:type="dxa"/>
            <w:vAlign w:val="center"/>
          </w:tcPr>
          <w:p w14:paraId="6788D778" w14:textId="77777777" w:rsidR="000562B1" w:rsidRPr="00563A10" w:rsidRDefault="000562B1" w:rsidP="00995D29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156FAF2A" w14:textId="77777777" w:rsidR="00995D29" w:rsidRPr="00563A10" w:rsidRDefault="00995D29" w:rsidP="00995D29">
      <w:pPr>
        <w:rPr>
          <w:rFonts w:ascii="Arial" w:hAnsi="Arial" w:cs="Arial"/>
          <w:b/>
          <w:lang w:val="en-US"/>
        </w:rPr>
      </w:pPr>
    </w:p>
    <w:p w14:paraId="2380E7F0" w14:textId="4382DED6" w:rsidR="00EE3255" w:rsidRPr="00563A10" w:rsidRDefault="00563A10" w:rsidP="00F22C7F">
      <w:pPr>
        <w:rPr>
          <w:rFonts w:ascii="Arial" w:hAnsi="Arial" w:cs="Arial"/>
          <w:b/>
          <w:lang w:val="en-US"/>
        </w:rPr>
      </w:pPr>
      <w:r w:rsidRPr="00563A10">
        <w:rPr>
          <w:rFonts w:ascii="Arial" w:hAnsi="Arial" w:cs="Arial"/>
          <w:b/>
          <w:lang w:val="en-US"/>
        </w:rPr>
        <w:t xml:space="preserve">If ethics committee approval information is required: </w:t>
      </w:r>
    </w:p>
    <w:tbl>
      <w:tblPr>
        <w:tblStyle w:val="TabloKlavuzu"/>
        <w:tblW w:w="10547" w:type="dxa"/>
        <w:tblLook w:val="04A0" w:firstRow="1" w:lastRow="0" w:firstColumn="1" w:lastColumn="0" w:noHBand="0" w:noVBand="1"/>
      </w:tblPr>
      <w:tblGrid>
        <w:gridCol w:w="5393"/>
        <w:gridCol w:w="2540"/>
        <w:gridCol w:w="2614"/>
      </w:tblGrid>
      <w:tr w:rsidR="00E42F12" w:rsidRPr="00563A10" w14:paraId="18F38963" w14:textId="77777777" w:rsidTr="009025A0">
        <w:trPr>
          <w:trHeight w:val="331"/>
        </w:trPr>
        <w:tc>
          <w:tcPr>
            <w:tcW w:w="5393" w:type="dxa"/>
            <w:vAlign w:val="center"/>
          </w:tcPr>
          <w:p w14:paraId="6E134F5D" w14:textId="339AC46A" w:rsidR="00E42F12" w:rsidRPr="00563A10" w:rsidRDefault="00563A10" w:rsidP="00386929">
            <w:pPr>
              <w:spacing w:line="259" w:lineRule="auto"/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 xml:space="preserve">Institution or organization that </w:t>
            </w:r>
            <w:r w:rsidR="00336F1C">
              <w:rPr>
                <w:rFonts w:ascii="Arial" w:hAnsi="Arial" w:cs="Arial"/>
                <w:b/>
                <w:lang w:val="en-US"/>
              </w:rPr>
              <w:t>grants permit</w:t>
            </w:r>
          </w:p>
        </w:tc>
        <w:tc>
          <w:tcPr>
            <w:tcW w:w="2540" w:type="dxa"/>
            <w:vAlign w:val="center"/>
          </w:tcPr>
          <w:p w14:paraId="75D8926D" w14:textId="636B580F" w:rsidR="00E42F12" w:rsidRPr="00563A10" w:rsidRDefault="00336F1C" w:rsidP="00386929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Permit date</w:t>
            </w:r>
          </w:p>
        </w:tc>
        <w:tc>
          <w:tcPr>
            <w:tcW w:w="2614" w:type="dxa"/>
            <w:vAlign w:val="center"/>
          </w:tcPr>
          <w:p w14:paraId="10765251" w14:textId="2161834C" w:rsidR="00E42F12" w:rsidRPr="00563A10" w:rsidRDefault="00336F1C" w:rsidP="00386929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Permit issue number</w:t>
            </w:r>
          </w:p>
        </w:tc>
      </w:tr>
      <w:tr w:rsidR="00E42F12" w:rsidRPr="00563A10" w14:paraId="2AC57638" w14:textId="77777777" w:rsidTr="009025A0">
        <w:trPr>
          <w:trHeight w:val="780"/>
        </w:trPr>
        <w:tc>
          <w:tcPr>
            <w:tcW w:w="5393" w:type="dxa"/>
            <w:vAlign w:val="center"/>
          </w:tcPr>
          <w:p w14:paraId="51EA47FF" w14:textId="77777777" w:rsidR="00E42F12" w:rsidRPr="00563A10" w:rsidRDefault="00E42F12" w:rsidP="00386929">
            <w:pPr>
              <w:spacing w:line="259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2540" w:type="dxa"/>
            <w:vAlign w:val="center"/>
          </w:tcPr>
          <w:p w14:paraId="23D8E1D9" w14:textId="77777777" w:rsidR="00E42F12" w:rsidRPr="00563A10" w:rsidRDefault="00E42F12" w:rsidP="00386929">
            <w:pPr>
              <w:spacing w:line="259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  <w:vAlign w:val="center"/>
          </w:tcPr>
          <w:p w14:paraId="525CFE00" w14:textId="77777777" w:rsidR="00E42F12" w:rsidRPr="00563A10" w:rsidRDefault="00E42F12" w:rsidP="00386929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5F782526" w14:textId="1F360424" w:rsidR="00466EAE" w:rsidRPr="00563A10" w:rsidRDefault="00466EAE" w:rsidP="00F22C7F">
      <w:pPr>
        <w:rPr>
          <w:rFonts w:ascii="Arial" w:hAnsi="Arial" w:cs="Arial"/>
          <w:lang w:val="en-US"/>
        </w:rPr>
      </w:pPr>
    </w:p>
    <w:p w14:paraId="55F1E756" w14:textId="6C11E9A9" w:rsidR="003D54B3" w:rsidRPr="00563A10" w:rsidRDefault="009025A0" w:rsidP="00F22C7F">
      <w:pPr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Corresponding author information</w:t>
      </w:r>
    </w:p>
    <w:tbl>
      <w:tblPr>
        <w:tblStyle w:val="TabloKlavuzu"/>
        <w:tblW w:w="10603" w:type="dxa"/>
        <w:tblLook w:val="04A0" w:firstRow="1" w:lastRow="0" w:firstColumn="1" w:lastColumn="0" w:noHBand="0" w:noVBand="1"/>
      </w:tblPr>
      <w:tblGrid>
        <w:gridCol w:w="1715"/>
        <w:gridCol w:w="3011"/>
        <w:gridCol w:w="3593"/>
        <w:gridCol w:w="2284"/>
      </w:tblGrid>
      <w:tr w:rsidR="009025A0" w:rsidRPr="00563A10" w14:paraId="634D80A5" w14:textId="77777777" w:rsidTr="00480715">
        <w:trPr>
          <w:trHeight w:val="349"/>
        </w:trPr>
        <w:tc>
          <w:tcPr>
            <w:tcW w:w="1715" w:type="dxa"/>
            <w:vAlign w:val="center"/>
          </w:tcPr>
          <w:p w14:paraId="79F730BE" w14:textId="75C2BD4B" w:rsidR="009025A0" w:rsidRPr="00563A10" w:rsidRDefault="009025A0" w:rsidP="009025A0">
            <w:pPr>
              <w:spacing w:line="259" w:lineRule="auto"/>
              <w:jc w:val="center"/>
              <w:rPr>
                <w:rFonts w:ascii="Arial" w:hAnsi="Arial" w:cs="Arial"/>
                <w:b/>
                <w:lang w:val="en-US"/>
              </w:rPr>
            </w:pPr>
            <w:r w:rsidRPr="00563A10">
              <w:rPr>
                <w:rFonts w:ascii="Arial" w:hAnsi="Arial" w:cs="Arial"/>
                <w:b/>
                <w:lang w:val="en-US"/>
              </w:rPr>
              <w:t>Citizen ID number</w:t>
            </w:r>
          </w:p>
        </w:tc>
        <w:tc>
          <w:tcPr>
            <w:tcW w:w="3011" w:type="dxa"/>
            <w:vAlign w:val="center"/>
          </w:tcPr>
          <w:p w14:paraId="1B15F1B2" w14:textId="494176D9" w:rsidR="009025A0" w:rsidRPr="00563A10" w:rsidRDefault="009025A0" w:rsidP="009025A0">
            <w:pPr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Author</w:t>
            </w:r>
          </w:p>
        </w:tc>
        <w:tc>
          <w:tcPr>
            <w:tcW w:w="3593" w:type="dxa"/>
            <w:vAlign w:val="center"/>
          </w:tcPr>
          <w:p w14:paraId="33E5F921" w14:textId="4AA5FCCE" w:rsidR="009025A0" w:rsidRPr="00563A10" w:rsidRDefault="009025A0" w:rsidP="009025A0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563A10">
              <w:rPr>
                <w:rFonts w:ascii="Arial" w:hAnsi="Arial" w:cs="Arial"/>
                <w:b/>
                <w:lang w:val="en-US"/>
              </w:rPr>
              <w:t>Institution and e-mail</w:t>
            </w:r>
          </w:p>
        </w:tc>
        <w:tc>
          <w:tcPr>
            <w:tcW w:w="2284" w:type="dxa"/>
            <w:vAlign w:val="center"/>
          </w:tcPr>
          <w:p w14:paraId="18933B10" w14:textId="6F33D5D5" w:rsidR="009025A0" w:rsidRPr="00563A10" w:rsidRDefault="009025A0" w:rsidP="009025A0">
            <w:pPr>
              <w:jc w:val="center"/>
              <w:rPr>
                <w:rFonts w:ascii="Arial" w:hAnsi="Arial" w:cs="Arial"/>
                <w:b/>
                <w:lang w:val="en-US"/>
              </w:rPr>
            </w:pPr>
            <w:proofErr w:type="spellStart"/>
            <w:r>
              <w:rPr>
                <w:rFonts w:ascii="Arial" w:hAnsi="Arial" w:cs="Arial"/>
                <w:b/>
                <w:lang w:val="en-US"/>
              </w:rPr>
              <w:t>Signiture</w:t>
            </w:r>
            <w:proofErr w:type="spellEnd"/>
          </w:p>
        </w:tc>
      </w:tr>
      <w:tr w:rsidR="006F32AF" w:rsidRPr="00563A10" w14:paraId="4FC6D10E" w14:textId="77777777" w:rsidTr="00480715">
        <w:trPr>
          <w:trHeight w:val="821"/>
        </w:trPr>
        <w:tc>
          <w:tcPr>
            <w:tcW w:w="1715" w:type="dxa"/>
            <w:vAlign w:val="center"/>
          </w:tcPr>
          <w:p w14:paraId="2F4D1DBF" w14:textId="77777777" w:rsidR="006F32AF" w:rsidRPr="00563A10" w:rsidRDefault="006F32AF" w:rsidP="00386929">
            <w:pPr>
              <w:spacing w:line="259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3011" w:type="dxa"/>
            <w:vAlign w:val="center"/>
          </w:tcPr>
          <w:p w14:paraId="3C7B0021" w14:textId="77777777" w:rsidR="006F32AF" w:rsidRPr="00563A10" w:rsidRDefault="006F32AF" w:rsidP="00386929">
            <w:pPr>
              <w:spacing w:line="259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3593" w:type="dxa"/>
            <w:vAlign w:val="center"/>
          </w:tcPr>
          <w:p w14:paraId="55C0C05D" w14:textId="77777777" w:rsidR="006F32AF" w:rsidRPr="00563A10" w:rsidRDefault="006F32AF" w:rsidP="00386929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284" w:type="dxa"/>
            <w:vAlign w:val="center"/>
          </w:tcPr>
          <w:p w14:paraId="5EA08979" w14:textId="77777777" w:rsidR="006F32AF" w:rsidRPr="00563A10" w:rsidRDefault="006F32AF" w:rsidP="00386929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3B926345" w14:textId="77777777" w:rsidR="006F32AF" w:rsidRPr="00563A10" w:rsidRDefault="006F32AF" w:rsidP="00F22C7F">
      <w:pPr>
        <w:rPr>
          <w:rFonts w:ascii="Arial" w:hAnsi="Arial" w:cs="Arial"/>
          <w:lang w:val="en-US"/>
        </w:rPr>
      </w:pPr>
    </w:p>
    <w:sectPr w:rsidR="006F32AF" w:rsidRPr="00563A10" w:rsidSect="0094388E">
      <w:headerReference w:type="default" r:id="rId10"/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E33848" w14:textId="77777777" w:rsidR="00F977C9" w:rsidRDefault="00F977C9" w:rsidP="00F977C9">
      <w:pPr>
        <w:spacing w:after="0" w:line="240" w:lineRule="auto"/>
      </w:pPr>
      <w:r>
        <w:separator/>
      </w:r>
    </w:p>
  </w:endnote>
  <w:endnote w:type="continuationSeparator" w:id="0">
    <w:p w14:paraId="03B3F50B" w14:textId="77777777" w:rsidR="00F977C9" w:rsidRDefault="00F977C9" w:rsidP="00F97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91E302" w14:textId="77777777" w:rsidR="00F977C9" w:rsidRDefault="00F977C9" w:rsidP="00F977C9">
      <w:pPr>
        <w:spacing w:after="0" w:line="240" w:lineRule="auto"/>
      </w:pPr>
      <w:r>
        <w:separator/>
      </w:r>
    </w:p>
  </w:footnote>
  <w:footnote w:type="continuationSeparator" w:id="0">
    <w:p w14:paraId="24D6FA24" w14:textId="77777777" w:rsidR="00F977C9" w:rsidRDefault="00F977C9" w:rsidP="00F977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F76551" w14:textId="77777777" w:rsidR="00F977C9" w:rsidRDefault="00F977C9">
    <w:pPr>
      <w:pStyle w:val="stBilgi"/>
    </w:pPr>
    <w:r>
      <w:rPr>
        <w:noProof/>
      </w:rPr>
      <w:drawing>
        <wp:inline distT="0" distB="0" distL="0" distR="0" wp14:anchorId="0F5C8AF3" wp14:editId="6C4B4838">
          <wp:extent cx="5761355" cy="1213485"/>
          <wp:effectExtent l="0" t="0" r="0" b="5715"/>
          <wp:docPr id="2" name="Resi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12134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9F693AA" w14:textId="77777777" w:rsidR="00F977C9" w:rsidRPr="00F977C9" w:rsidRDefault="00F977C9" w:rsidP="00F977C9">
    <w:pPr>
      <w:pStyle w:val="stBilgi"/>
      <w:jc w:val="right"/>
      <w:rPr>
        <w:rFonts w:ascii="Times New Roman" w:hAnsi="Times New Roman" w:cs="Times New Roman"/>
      </w:rPr>
    </w:pPr>
    <w:r w:rsidRPr="00F977C9">
      <w:rPr>
        <w:rFonts w:ascii="Times New Roman" w:hAnsi="Times New Roman" w:cs="Times New Roman"/>
      </w:rPr>
      <w:t>ISSN</w:t>
    </w:r>
    <w:r>
      <w:rPr>
        <w:rFonts w:ascii="Times New Roman" w:hAnsi="Times New Roman" w:cs="Times New Roman"/>
      </w:rPr>
      <w:t xml:space="preserve">: </w:t>
    </w:r>
    <w:r w:rsidRPr="00F977C9">
      <w:rPr>
        <w:rFonts w:ascii="Times New Roman" w:hAnsi="Times New Roman" w:cs="Times New Roman"/>
      </w:rPr>
      <w:t>2146-401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261D53"/>
    <w:multiLevelType w:val="hybridMultilevel"/>
    <w:tmpl w:val="A5AEAF52"/>
    <w:lvl w:ilvl="0" w:tplc="4D0E7DB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NTezMDExMrU0NDRV0lEKTi0uzszPAykwqgUAgCc6ViwAAAA="/>
  </w:docVars>
  <w:rsids>
    <w:rsidRoot w:val="00F977C9"/>
    <w:rsid w:val="00006EF7"/>
    <w:rsid w:val="00054F9B"/>
    <w:rsid w:val="000562B1"/>
    <w:rsid w:val="00066B20"/>
    <w:rsid w:val="000A7F47"/>
    <w:rsid w:val="0015484D"/>
    <w:rsid w:val="001F66F8"/>
    <w:rsid w:val="002D5453"/>
    <w:rsid w:val="002F508F"/>
    <w:rsid w:val="002F5346"/>
    <w:rsid w:val="00336F1C"/>
    <w:rsid w:val="00386929"/>
    <w:rsid w:val="003D54B3"/>
    <w:rsid w:val="00452305"/>
    <w:rsid w:val="0045390B"/>
    <w:rsid w:val="00466EAE"/>
    <w:rsid w:val="00467212"/>
    <w:rsid w:val="00480715"/>
    <w:rsid w:val="004C4216"/>
    <w:rsid w:val="004E341D"/>
    <w:rsid w:val="00563A10"/>
    <w:rsid w:val="005E67E2"/>
    <w:rsid w:val="006148C4"/>
    <w:rsid w:val="006F32AF"/>
    <w:rsid w:val="00712606"/>
    <w:rsid w:val="00803428"/>
    <w:rsid w:val="008A3D84"/>
    <w:rsid w:val="009025A0"/>
    <w:rsid w:val="00927E37"/>
    <w:rsid w:val="0094388E"/>
    <w:rsid w:val="00985447"/>
    <w:rsid w:val="00995D29"/>
    <w:rsid w:val="009A564B"/>
    <w:rsid w:val="009E1C63"/>
    <w:rsid w:val="00A11ED8"/>
    <w:rsid w:val="00AF39C0"/>
    <w:rsid w:val="00D150FE"/>
    <w:rsid w:val="00E42F12"/>
    <w:rsid w:val="00EC4C85"/>
    <w:rsid w:val="00EE3255"/>
    <w:rsid w:val="00F023EF"/>
    <w:rsid w:val="00F22C7F"/>
    <w:rsid w:val="00F74F33"/>
    <w:rsid w:val="00F97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32AFC62"/>
  <w15:chartTrackingRefBased/>
  <w15:docId w15:val="{4D993114-993B-4B21-801B-269F7FB9D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977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977C9"/>
  </w:style>
  <w:style w:type="paragraph" w:styleId="AltBilgi">
    <w:name w:val="footer"/>
    <w:basedOn w:val="Normal"/>
    <w:link w:val="AltBilgiChar"/>
    <w:uiPriority w:val="99"/>
    <w:unhideWhenUsed/>
    <w:rsid w:val="00F977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977C9"/>
  </w:style>
  <w:style w:type="table" w:styleId="TabloKlavuzu">
    <w:name w:val="Table Grid"/>
    <w:basedOn w:val="NormalTablo"/>
    <w:uiPriority w:val="39"/>
    <w:rsid w:val="00006E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D8B33A286BCA6408E44FF23275A1926" ma:contentTypeVersion="13" ma:contentTypeDescription="Yeni belge oluşturun." ma:contentTypeScope="" ma:versionID="1dbd271c37c2af2164a85512fe11dba2">
  <xsd:schema xmlns:xsd="http://www.w3.org/2001/XMLSchema" xmlns:xs="http://www.w3.org/2001/XMLSchema" xmlns:p="http://schemas.microsoft.com/office/2006/metadata/properties" xmlns:ns3="0473ccf5-1db4-421a-b1a2-efb8e2d9b48f" xmlns:ns4="f4f036d5-4aae-4949-87e7-e9c7a6fcfa34" targetNamespace="http://schemas.microsoft.com/office/2006/metadata/properties" ma:root="true" ma:fieldsID="be447100a18db05c55bcb017d78788d3" ns3:_="" ns4:_="">
    <xsd:import namespace="0473ccf5-1db4-421a-b1a2-efb8e2d9b48f"/>
    <xsd:import namespace="f4f036d5-4aae-4949-87e7-e9c7a6fcfa3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73ccf5-1db4-421a-b1a2-efb8e2d9b48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ylaşılanla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Ayrıntıları ile Paylaşıldı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İpucu Paylaşımı Karması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f036d5-4aae-4949-87e7-e9c7a6fcfa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AF2A4E8-3301-4081-BB6D-EA03ADA31D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73ccf5-1db4-421a-b1a2-efb8e2d9b48f"/>
    <ds:schemaRef ds:uri="f4f036d5-4aae-4949-87e7-e9c7a6fcfa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A90D1E-5D00-4781-A0DB-C5C180909211}">
  <ds:schemaRefs>
    <ds:schemaRef ds:uri="http://www.w3.org/XML/1998/namespace"/>
    <ds:schemaRef ds:uri="0473ccf5-1db4-421a-b1a2-efb8e2d9b48f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f4f036d5-4aae-4949-87e7-e9c7a6fcfa34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8DDC3E0E-858D-4996-9000-C1D8A8F73F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uthor</cp:lastModifiedBy>
  <cp:revision>3</cp:revision>
  <dcterms:created xsi:type="dcterms:W3CDTF">2020-12-30T19:21:00Z</dcterms:created>
  <dcterms:modified xsi:type="dcterms:W3CDTF">2020-12-30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8B33A286BCA6408E44FF23275A1926</vt:lpwstr>
  </property>
</Properties>
</file>